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48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58d1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6bdc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02826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215cc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e48e2d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816a11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8933e9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20:04Z</dcterms:created>
  <dcterms:modified xsi:type="dcterms:W3CDTF">2022-05-08T22:20:04Z</dcterms:modified>
</cp:coreProperties>
</file>